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614DC6" w:rsidRPr="00DC6D59" w:rsidRDefault="00614DC6" w:rsidP="007C7F57">
      <w:pPr>
        <w:spacing w:line="360" w:lineRule="auto"/>
        <w:rPr>
          <w:b/>
          <w:sz w:val="24"/>
          <w:lang w:val="en-US"/>
        </w:rPr>
      </w:pPr>
      <w:r w:rsidRPr="00DC6D59">
        <w:rPr>
          <w:b/>
          <w:sz w:val="24"/>
          <w:lang w:val="en-US"/>
        </w:rPr>
        <w:t>User story 4:</w:t>
      </w:r>
    </w:p>
    <w:p w:rsidR="00614DC6" w:rsidRPr="007C7F57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create a new city button to customized a new city and save the</w:t>
      </w:r>
      <w:r w:rsidR="000860EC">
        <w:rPr>
          <w:sz w:val="24"/>
          <w:lang w:val="en-US"/>
        </w:rPr>
        <w:t xml:space="preserve"> new</w:t>
      </w:r>
      <w:r>
        <w:rPr>
          <w:sz w:val="24"/>
          <w:lang w:val="en-US"/>
        </w:rPr>
        <w:t xml:space="preserve"> city as a new file.  Priority is Medium and estimate time is 2 days. For tesing, press the “new” button and the previous simulator layout will be cleared, </w:t>
      </w:r>
      <w:r w:rsidR="00DC6D59">
        <w:rPr>
          <w:sz w:val="24"/>
          <w:lang w:val="en-US"/>
        </w:rPr>
        <w:t>a new simulator layout will be created</w:t>
      </w:r>
      <w:r w:rsidR="000860EC">
        <w:rPr>
          <w:sz w:val="24"/>
          <w:lang w:val="en-US"/>
        </w:rPr>
        <w:t xml:space="preserve"> and when the user press the save button, they can save the new city as a different file</w:t>
      </w:r>
      <w:r w:rsidR="00DC6D59">
        <w:rPr>
          <w:sz w:val="24"/>
          <w:lang w:val="en-US"/>
        </w:rPr>
        <w:t>.</w:t>
      </w:r>
      <w:bookmarkStart w:id="0" w:name="_GoBack"/>
      <w:bookmarkEnd w:id="0"/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0860EC"/>
    <w:rsid w:val="001B08C7"/>
    <w:rsid w:val="00446E34"/>
    <w:rsid w:val="00527877"/>
    <w:rsid w:val="00614DC6"/>
    <w:rsid w:val="007C7F57"/>
    <w:rsid w:val="00B5480D"/>
    <w:rsid w:val="00DC6D59"/>
    <w:rsid w:val="00F1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6</cp:revision>
  <dcterms:created xsi:type="dcterms:W3CDTF">2021-04-07T00:01:00Z</dcterms:created>
  <dcterms:modified xsi:type="dcterms:W3CDTF">2021-04-07T00:34:00Z</dcterms:modified>
</cp:coreProperties>
</file>